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92ACA6E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="00A02FE5"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 xml:space="preserve"> Ed</w:t>
      </w:r>
      <w:r w:rsidR="00EB3806">
        <w:rPr>
          <w:rFonts w:eastAsia="Times New Roman" w:cstheme="minorHAnsi"/>
          <w:b/>
          <w:color w:val="181717"/>
          <w:sz w:val="28"/>
          <w:szCs w:val="28"/>
        </w:rPr>
        <w:t>iti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on</w:t>
      </w:r>
    </w:p>
    <w:p w14:paraId="4B00501E" w14:textId="2AA4E66E" w:rsidR="00886A1E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E21DC">
        <w:rPr>
          <w:rFonts w:eastAsia="Times New Roman" w:cstheme="minorHAnsi"/>
          <w:b/>
          <w:color w:val="181717"/>
          <w:sz w:val="28"/>
          <w:szCs w:val="28"/>
        </w:rPr>
        <w:t>23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3E21DC">
        <w:rPr>
          <w:rFonts w:eastAsia="Times New Roman" w:cstheme="minorHAnsi"/>
          <w:b/>
          <w:color w:val="181717"/>
          <w:sz w:val="28"/>
          <w:szCs w:val="28"/>
        </w:rPr>
        <w:t>Engine Condition Diagnosis</w:t>
      </w:r>
    </w:p>
    <w:p w14:paraId="0766CA74" w14:textId="00795D6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2F413F8C" w14:textId="0952CD48" w:rsidR="00621507" w:rsidRDefault="00D372C4" w:rsidP="00D640F8">
      <w:pPr>
        <w:spacing w:after="0"/>
        <w:ind w:left="450" w:right="-810"/>
      </w:pPr>
      <w:r>
        <w:t xml:space="preserve">1. </w:t>
      </w:r>
      <w:r w:rsidR="00D640F8">
        <w:t>Typical Engine Related Complaints, Engine Smoke</w:t>
      </w:r>
      <w:r w:rsidR="00695F27">
        <w:t xml:space="preserve"> Diagnosis, and The Driver is Your Best Resource</w:t>
      </w:r>
    </w:p>
    <w:p w14:paraId="4899FD4D" w14:textId="66858146" w:rsidR="00695F27" w:rsidRDefault="00695F27" w:rsidP="00D640F8">
      <w:pPr>
        <w:spacing w:after="0"/>
        <w:ind w:left="450" w:right="-810"/>
      </w:pPr>
      <w:r>
        <w:t>2. Visual Checks, Engine Noise Diagnosis, Oil Pressure Testing, and Oil Pressure Warning Lamp</w:t>
      </w:r>
    </w:p>
    <w:p w14:paraId="2ABD3E03" w14:textId="70076DE6" w:rsidR="00695F27" w:rsidRDefault="00695F27" w:rsidP="00D640F8">
      <w:pPr>
        <w:spacing w:after="0"/>
        <w:ind w:left="450" w:right="-810"/>
      </w:pPr>
      <w:r>
        <w:t xml:space="preserve">3. Cylinder Contribution Test, Relative Compression Test, </w:t>
      </w:r>
      <w:r w:rsidR="000A505B">
        <w:t>and Compression Test</w:t>
      </w:r>
    </w:p>
    <w:p w14:paraId="680FFE9F" w14:textId="0E2C44A1" w:rsidR="000A505B" w:rsidRDefault="000A505B" w:rsidP="00D640F8">
      <w:pPr>
        <w:spacing w:after="0"/>
        <w:ind w:left="450" w:right="-810"/>
      </w:pPr>
      <w:r>
        <w:t>4. Wet Compression Test, Running (Dynamic) Compression Test, and Cylinder Leakage Test</w:t>
      </w:r>
    </w:p>
    <w:p w14:paraId="53519766" w14:textId="75876BC2" w:rsidR="000A505B" w:rsidRDefault="000A505B" w:rsidP="00D640F8">
      <w:pPr>
        <w:spacing w:after="0"/>
        <w:ind w:left="450" w:right="-810"/>
      </w:pPr>
      <w:r>
        <w:t xml:space="preserve">5. </w:t>
      </w:r>
      <w:r w:rsidR="009A3B38">
        <w:t>Cylinder</w:t>
      </w:r>
      <w:r>
        <w:t xml:space="preserve"> Power</w:t>
      </w:r>
      <w:r w:rsidR="009A3B38">
        <w:t xml:space="preserve"> Balance Test, Vacuum Test, Exhaust Restriction Test, and Diagnosi</w:t>
      </w:r>
      <w:r w:rsidR="00EA23BC">
        <w:t>ng Head Gasket Failure</w:t>
      </w:r>
    </w:p>
    <w:p w14:paraId="673DEA2F" w14:textId="75043A67" w:rsidR="00EA23BC" w:rsidRDefault="00EA23BC" w:rsidP="00D640F8">
      <w:pPr>
        <w:spacing w:after="0"/>
        <w:ind w:left="450" w:right="-810"/>
      </w:pPr>
      <w:r>
        <w:t>6. Dash Warning Light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2F776C4" w14:textId="77777777" w:rsidR="002B7AE2" w:rsidRDefault="008F46C1" w:rsidP="002B7AE2">
      <w:pPr>
        <w:spacing w:after="0"/>
        <w:ind w:left="450" w:right="-810"/>
      </w:pPr>
      <w:r>
        <w:t xml:space="preserve">1. </w:t>
      </w:r>
      <w:r w:rsidR="002B7AE2">
        <w:t xml:space="preserve">Discuss typical engine-related complaints. </w:t>
      </w:r>
    </w:p>
    <w:p w14:paraId="7A941013" w14:textId="0CDD314A" w:rsidR="002B7AE2" w:rsidRDefault="002B7AE2" w:rsidP="002B7AE2">
      <w:pPr>
        <w:spacing w:after="0"/>
        <w:ind w:left="450" w:right="-810"/>
      </w:pPr>
      <w:r>
        <w:t>2.</w:t>
      </w:r>
      <w:r>
        <w:t xml:space="preserve"> Discuss engine smoke diagnosis. </w:t>
      </w:r>
    </w:p>
    <w:p w14:paraId="1D3995B3" w14:textId="2F0D50DC" w:rsidR="002B7AE2" w:rsidRDefault="002B7AE2" w:rsidP="002B7AE2">
      <w:pPr>
        <w:spacing w:after="0"/>
        <w:ind w:left="450" w:right="-810"/>
      </w:pPr>
      <w:r>
        <w:t>3</w:t>
      </w:r>
      <w:r w:rsidR="00C32111">
        <w:t>.</w:t>
      </w:r>
      <w:r>
        <w:t xml:space="preserve"> Discuss the importance of the driver’s description. </w:t>
      </w:r>
    </w:p>
    <w:p w14:paraId="4530C3FA" w14:textId="37A22D95" w:rsidR="002B7AE2" w:rsidRDefault="00C32111" w:rsidP="002B7AE2">
      <w:pPr>
        <w:spacing w:after="0"/>
        <w:ind w:left="450" w:right="-810"/>
      </w:pPr>
      <w:r>
        <w:t>4.</w:t>
      </w:r>
      <w:r w:rsidR="002B7AE2">
        <w:t xml:space="preserve"> Discuss visual checks. </w:t>
      </w:r>
    </w:p>
    <w:p w14:paraId="7ADB2063" w14:textId="33591699" w:rsidR="002B7AE2" w:rsidRDefault="00C32111" w:rsidP="002B7AE2">
      <w:pPr>
        <w:spacing w:after="0"/>
        <w:ind w:left="450" w:right="-810"/>
      </w:pPr>
      <w:r>
        <w:t>5.</w:t>
      </w:r>
      <w:r w:rsidR="002B7AE2">
        <w:t xml:space="preserve"> Discuss engine noise diagnosis. </w:t>
      </w:r>
    </w:p>
    <w:p w14:paraId="3397563F" w14:textId="3736C2B0" w:rsidR="002B7AE2" w:rsidRDefault="00C32111" w:rsidP="002B7AE2">
      <w:pPr>
        <w:spacing w:after="0"/>
        <w:ind w:left="450" w:right="-810"/>
      </w:pPr>
      <w:r>
        <w:t>6.</w:t>
      </w:r>
      <w:r w:rsidR="002B7AE2">
        <w:t xml:space="preserve"> Explain oil pressure testing and the purpose of oil pressure warning lamps. </w:t>
      </w:r>
    </w:p>
    <w:p w14:paraId="4FD4861A" w14:textId="6F99A9A7" w:rsidR="002B7AE2" w:rsidRDefault="00C32111" w:rsidP="002B7AE2">
      <w:pPr>
        <w:spacing w:after="0"/>
        <w:ind w:left="450" w:right="-810"/>
      </w:pPr>
      <w:r>
        <w:t>7.</w:t>
      </w:r>
      <w:r w:rsidR="002B7AE2">
        <w:t xml:space="preserve"> Describe the cylinder contribution test. </w:t>
      </w:r>
    </w:p>
    <w:p w14:paraId="27297DC5" w14:textId="4678BAD1" w:rsidR="002B7AE2" w:rsidRDefault="00C32111" w:rsidP="002B7AE2">
      <w:pPr>
        <w:spacing w:after="0"/>
        <w:ind w:left="450" w:right="-810"/>
      </w:pPr>
      <w:r>
        <w:t xml:space="preserve">8. </w:t>
      </w:r>
      <w:r w:rsidR="002B7AE2">
        <w:t xml:space="preserve">Describe the relative compression test. </w:t>
      </w:r>
    </w:p>
    <w:p w14:paraId="7DCABEBC" w14:textId="3084353B" w:rsidR="002B7AE2" w:rsidRDefault="00C32111" w:rsidP="002B7AE2">
      <w:pPr>
        <w:spacing w:after="0"/>
        <w:ind w:left="450" w:right="-810"/>
      </w:pPr>
      <w:r>
        <w:t>9.</w:t>
      </w:r>
      <w:r w:rsidR="002B7AE2">
        <w:t xml:space="preserve"> Describe compression testing. </w:t>
      </w:r>
    </w:p>
    <w:p w14:paraId="66044022" w14:textId="28FBB8B4" w:rsidR="002B7AE2" w:rsidRDefault="00C32111" w:rsidP="002B7AE2">
      <w:pPr>
        <w:spacing w:after="0"/>
        <w:ind w:left="450" w:right="-810"/>
      </w:pPr>
      <w:r>
        <w:t>10.</w:t>
      </w:r>
      <w:r w:rsidR="002B7AE2">
        <w:t xml:space="preserve"> Describe wet compression tests. </w:t>
      </w:r>
    </w:p>
    <w:p w14:paraId="4C1D52B6" w14:textId="6CA6EAD4" w:rsidR="002B7AE2" w:rsidRDefault="00C32111" w:rsidP="002B7AE2">
      <w:pPr>
        <w:spacing w:after="0"/>
        <w:ind w:left="450" w:right="-810"/>
      </w:pPr>
      <w:r>
        <w:t>11.</w:t>
      </w:r>
      <w:r w:rsidR="002B7AE2">
        <w:t xml:space="preserve"> Describe running compression tests. </w:t>
      </w:r>
    </w:p>
    <w:p w14:paraId="1BFADB59" w14:textId="5773F6E4" w:rsidR="002B7AE2" w:rsidRDefault="00C32111" w:rsidP="002B7AE2">
      <w:pPr>
        <w:spacing w:after="0"/>
        <w:ind w:left="450" w:right="-810"/>
      </w:pPr>
      <w:r>
        <w:t>12.</w:t>
      </w:r>
      <w:r w:rsidR="002B7AE2">
        <w:t xml:space="preserve"> Describe the cylinder leakage test. </w:t>
      </w:r>
    </w:p>
    <w:p w14:paraId="01BDA6E6" w14:textId="2BA7AE61" w:rsidR="002B7AE2" w:rsidRDefault="00C32111" w:rsidP="002B7AE2">
      <w:pPr>
        <w:spacing w:after="0"/>
        <w:ind w:left="450" w:right="-810"/>
      </w:pPr>
      <w:r>
        <w:t>13.</w:t>
      </w:r>
      <w:r w:rsidR="002B7AE2">
        <w:t xml:space="preserve"> Describe the cylinder power balance test. </w:t>
      </w:r>
    </w:p>
    <w:p w14:paraId="63B8768E" w14:textId="04C7B623" w:rsidR="002B7AE2" w:rsidRDefault="00C32111" w:rsidP="002B7AE2">
      <w:pPr>
        <w:spacing w:after="0"/>
        <w:ind w:left="450" w:right="-810"/>
      </w:pPr>
      <w:r>
        <w:t>14.</w:t>
      </w:r>
      <w:r w:rsidR="002B7AE2">
        <w:t xml:space="preserve"> Explain vacuum tests. </w:t>
      </w:r>
    </w:p>
    <w:p w14:paraId="10EAECC5" w14:textId="6D57F611" w:rsidR="002B7AE2" w:rsidRDefault="00C32111" w:rsidP="002B7AE2">
      <w:pPr>
        <w:spacing w:after="0"/>
        <w:ind w:left="450" w:right="-810"/>
      </w:pPr>
      <w:r>
        <w:t>15.</w:t>
      </w:r>
      <w:r w:rsidR="002B7AE2">
        <w:t xml:space="preserve"> Explain how to test back pressure with a vacuum gauge and a pressure gauge. </w:t>
      </w:r>
    </w:p>
    <w:p w14:paraId="1F89FA5D" w14:textId="0FD01189" w:rsidR="002B7AE2" w:rsidRDefault="00C32111" w:rsidP="002B7AE2">
      <w:pPr>
        <w:spacing w:after="0"/>
        <w:ind w:left="450" w:right="-810"/>
      </w:pPr>
      <w:r>
        <w:t>16.</w:t>
      </w:r>
      <w:r w:rsidR="002B7AE2">
        <w:t xml:space="preserve"> Explain how to diagnose head gasket failure. </w:t>
      </w:r>
    </w:p>
    <w:p w14:paraId="55695049" w14:textId="628BACAA" w:rsidR="00DF2F45" w:rsidRPr="00DF2F45" w:rsidRDefault="00C32111" w:rsidP="002B7AE2">
      <w:pPr>
        <w:spacing w:after="0"/>
        <w:ind w:left="450" w:right="-810"/>
      </w:pPr>
      <w:r>
        <w:t>17.</w:t>
      </w:r>
      <w:r w:rsidR="002B7AE2">
        <w:t xml:space="preserve"> Discuss the operation of dash warning lights. </w:t>
      </w:r>
      <w:r w:rsidR="00F25410">
        <w:t>_________________________________________________________________________________</w:t>
      </w:r>
    </w:p>
    <w:p w14:paraId="2BA5D04B" w14:textId="5C40B996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r w:rsidR="00077286" w:rsidRPr="00785C52">
        <w:t>(All resources may be found at jameshalderman.com)</w:t>
      </w:r>
    </w:p>
    <w:p w14:paraId="26BC65B1" w14:textId="700874A1" w:rsidR="00E76BB3" w:rsidRDefault="009E77DF" w:rsidP="004637B0">
      <w:pPr>
        <w:spacing w:after="0"/>
        <w:ind w:left="450" w:right="-810"/>
      </w:pPr>
      <w:bookmarkStart w:id="0" w:name="_Hlk117843897"/>
      <w:r w:rsidRPr="00460C4E">
        <w:t xml:space="preserve">1. </w:t>
      </w:r>
      <w:r w:rsidR="00662A68" w:rsidRPr="00460C4E">
        <w:t>Task Sheet:</w:t>
      </w:r>
      <w:r w:rsidR="006233AF">
        <w:t xml:space="preserve"> </w:t>
      </w:r>
      <w:r w:rsidR="006233AF" w:rsidRPr="006233AF">
        <w:t>Engine Problem Analysis</w:t>
      </w:r>
    </w:p>
    <w:p w14:paraId="26444285" w14:textId="17891DD8" w:rsidR="00602988" w:rsidRDefault="00602988" w:rsidP="004637B0">
      <w:pPr>
        <w:spacing w:after="0"/>
        <w:ind w:left="450" w:right="-810"/>
      </w:pPr>
      <w:r>
        <w:t xml:space="preserve">2. </w:t>
      </w:r>
      <w:r w:rsidRPr="00460C4E">
        <w:t>Task Sheet:</w:t>
      </w:r>
      <w:r w:rsidR="006E3E4F">
        <w:t xml:space="preserve"> </w:t>
      </w:r>
      <w:r w:rsidR="006233AF" w:rsidRPr="006233AF">
        <w:t>Fluid Leakage Detection</w:t>
      </w:r>
    </w:p>
    <w:p w14:paraId="16963453" w14:textId="1050AADF" w:rsidR="00F94AFA" w:rsidRDefault="00F94AFA" w:rsidP="004637B0">
      <w:pPr>
        <w:spacing w:after="0"/>
        <w:ind w:left="450" w:right="-810"/>
      </w:pPr>
      <w:r>
        <w:t xml:space="preserve">3. </w:t>
      </w:r>
      <w:r w:rsidRPr="00460C4E">
        <w:t>Task Sheet:</w:t>
      </w:r>
      <w:r w:rsidR="006233AF">
        <w:t xml:space="preserve"> </w:t>
      </w:r>
      <w:r w:rsidR="006233AF" w:rsidRPr="006233AF">
        <w:t>Engine Noise and Vibration Diagnosis</w:t>
      </w:r>
    </w:p>
    <w:p w14:paraId="7770D7E7" w14:textId="1DEDD158" w:rsidR="00F94AFA" w:rsidRDefault="00201F84" w:rsidP="004637B0">
      <w:pPr>
        <w:spacing w:after="0"/>
        <w:ind w:left="450" w:right="-810"/>
      </w:pPr>
      <w:r>
        <w:t>4</w:t>
      </w:r>
      <w:r w:rsidR="00F94AFA">
        <w:t xml:space="preserve">. </w:t>
      </w:r>
      <w:r w:rsidR="00F94AFA" w:rsidRPr="00460C4E">
        <w:t>Task Sheet:</w:t>
      </w:r>
      <w:r w:rsidR="006233AF">
        <w:t xml:space="preserve"> </w:t>
      </w:r>
      <w:r w:rsidR="006233AF" w:rsidRPr="006233AF">
        <w:t>Vacuum Testing</w:t>
      </w:r>
    </w:p>
    <w:p w14:paraId="3ECB355E" w14:textId="4EECA3B0" w:rsidR="00F94AFA" w:rsidRDefault="00201F84" w:rsidP="004637B0">
      <w:pPr>
        <w:spacing w:after="0"/>
        <w:ind w:left="450" w:right="-810"/>
      </w:pPr>
      <w:r>
        <w:t>5</w:t>
      </w:r>
      <w:r w:rsidR="00F94AFA">
        <w:t xml:space="preserve">. </w:t>
      </w:r>
      <w:r w:rsidR="00F94AFA" w:rsidRPr="00460C4E">
        <w:t>Task Sheet:</w:t>
      </w:r>
      <w:r w:rsidR="006233AF">
        <w:t xml:space="preserve"> </w:t>
      </w:r>
      <w:r w:rsidR="006233AF" w:rsidRPr="006233AF">
        <w:t>Cylinder Power Balance Tests</w:t>
      </w:r>
    </w:p>
    <w:p w14:paraId="26B572FA" w14:textId="134B5C3F" w:rsidR="00F94AFA" w:rsidRDefault="00201F84" w:rsidP="004637B0">
      <w:pPr>
        <w:spacing w:after="0"/>
        <w:ind w:left="450" w:right="-810"/>
      </w:pPr>
      <w:r>
        <w:t>6</w:t>
      </w:r>
      <w:r w:rsidR="00F94AFA">
        <w:t xml:space="preserve">. </w:t>
      </w:r>
      <w:r w:rsidR="00F94AFA" w:rsidRPr="00460C4E">
        <w:t>Task Sheet:</w:t>
      </w:r>
      <w:r w:rsidR="00400A02">
        <w:t xml:space="preserve"> </w:t>
      </w:r>
      <w:r w:rsidR="00400A02" w:rsidRPr="00400A02">
        <w:t>Compression Testing</w:t>
      </w:r>
    </w:p>
    <w:p w14:paraId="13753CA1" w14:textId="27CBDA83" w:rsidR="00F94AFA" w:rsidRDefault="00201F84" w:rsidP="004637B0">
      <w:pPr>
        <w:spacing w:after="0"/>
        <w:ind w:left="450" w:right="-810"/>
      </w:pPr>
      <w:r>
        <w:t>7</w:t>
      </w:r>
      <w:r w:rsidR="00F94AFA">
        <w:t xml:space="preserve">. </w:t>
      </w:r>
      <w:r w:rsidR="00F94AFA" w:rsidRPr="00460C4E">
        <w:t>Task Sheet:</w:t>
      </w:r>
      <w:r w:rsidR="00400A02">
        <w:t xml:space="preserve"> </w:t>
      </w:r>
      <w:r w:rsidR="00400A02" w:rsidRPr="00400A02">
        <w:t>Cylinder Leakage Test</w:t>
      </w:r>
    </w:p>
    <w:p w14:paraId="4C3E1C0A" w14:textId="2A57C739" w:rsidR="00F94AFA" w:rsidRDefault="00201F84" w:rsidP="004637B0">
      <w:pPr>
        <w:spacing w:after="0"/>
        <w:ind w:left="450" w:right="-810"/>
      </w:pPr>
      <w:r>
        <w:t>8</w:t>
      </w:r>
      <w:r w:rsidR="00F94AFA">
        <w:t xml:space="preserve">. </w:t>
      </w:r>
      <w:r w:rsidR="00F94AFA" w:rsidRPr="00460C4E">
        <w:t>Task Sheet:</w:t>
      </w:r>
      <w:r w:rsidR="00400A02">
        <w:t xml:space="preserve"> </w:t>
      </w:r>
      <w:r w:rsidR="00400A02" w:rsidRPr="00400A02">
        <w:t>Oil Pressure Measurement</w:t>
      </w:r>
    </w:p>
    <w:bookmarkEnd w:id="0"/>
    <w:p w14:paraId="233C5FC8" w14:textId="7DBF2683" w:rsidR="008F46C1" w:rsidRPr="00201F84" w:rsidRDefault="00201F84" w:rsidP="004637B0">
      <w:pPr>
        <w:spacing w:after="0"/>
        <w:ind w:left="450" w:right="-810"/>
      </w:pPr>
      <w:r>
        <w:t>9</w:t>
      </w:r>
      <w:r w:rsidR="00DF2F45" w:rsidRPr="00201F84">
        <w:t xml:space="preserve">. Chapter PowerPoint </w:t>
      </w:r>
    </w:p>
    <w:p w14:paraId="1D2DB321" w14:textId="02003138" w:rsidR="008F46C1" w:rsidRDefault="00400A02" w:rsidP="004637B0">
      <w:pPr>
        <w:spacing w:after="0"/>
        <w:ind w:left="450" w:right="-810"/>
      </w:pPr>
      <w:r w:rsidRPr="00201F84">
        <w:t>1</w:t>
      </w:r>
      <w:r w:rsidR="00201F84">
        <w:t>0</w:t>
      </w:r>
      <w:r w:rsidR="00DF2F45" w:rsidRPr="00201F84">
        <w:t>. Crossword Puzzle and Word Search</w:t>
      </w:r>
      <w:r w:rsidR="00DF2F45" w:rsidRPr="00DF2F45">
        <w:t xml:space="preserve"> </w:t>
      </w:r>
    </w:p>
    <w:p w14:paraId="49DDE271" w14:textId="57EF4555" w:rsidR="00104D4F" w:rsidRDefault="00400A02" w:rsidP="0085332D">
      <w:pPr>
        <w:spacing w:after="0"/>
        <w:ind w:left="450" w:right="-810"/>
      </w:pPr>
      <w:r>
        <w:t>1</w:t>
      </w:r>
      <w:r w:rsidR="00201F84">
        <w:t>1</w:t>
      </w:r>
      <w:r w:rsidR="00DF2F45" w:rsidRPr="00DF2F45">
        <w:t xml:space="preserve">. </w:t>
      </w:r>
      <w:r w:rsidR="0011718F" w:rsidRPr="005C2A5C">
        <w:t>Video</w:t>
      </w:r>
      <w:r w:rsidR="00250C2D" w:rsidRPr="005C2A5C">
        <w:t>s</w:t>
      </w:r>
      <w:r w:rsidR="0011718F" w:rsidRPr="005C2A5C">
        <w:t xml:space="preserve">: </w:t>
      </w:r>
      <w:hyperlink r:id="rId10" w:history="1">
        <w:r w:rsidR="00104D4F" w:rsidRPr="00104D4F">
          <w:rPr>
            <w:rStyle w:val="Hyperlink"/>
          </w:rPr>
          <w:t>(A1) Engine Repair Videos</w:t>
        </w:r>
      </w:hyperlink>
    </w:p>
    <w:p w14:paraId="54E808E9" w14:textId="6F9C6070" w:rsidR="00891036" w:rsidRDefault="00400A02" w:rsidP="0085332D">
      <w:pPr>
        <w:spacing w:after="0"/>
        <w:ind w:left="450" w:right="-810"/>
      </w:pPr>
      <w:r>
        <w:t>1</w:t>
      </w:r>
      <w:r w:rsidR="00201F84">
        <w:t>2</w:t>
      </w:r>
      <w:r w:rsidR="00D524C5">
        <w:t xml:space="preserve">. </w:t>
      </w:r>
      <w:r w:rsidR="007636D7" w:rsidRPr="005C2A5C">
        <w:t xml:space="preserve">Animations: </w:t>
      </w:r>
      <w:hyperlink r:id="rId11" w:history="1">
        <w:r w:rsidR="00891036" w:rsidRPr="00891036">
          <w:rPr>
            <w:rStyle w:val="Hyperlink"/>
          </w:rPr>
          <w:t>(A1) Engine Repair Animations</w:t>
        </w:r>
      </w:hyperlink>
    </w:p>
    <w:p w14:paraId="3FB19CF6" w14:textId="4146D1B6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09B4B95" w14:textId="77777777" w:rsidR="00400A02" w:rsidRDefault="00400A02" w:rsidP="004637B0">
      <w:pPr>
        <w:spacing w:after="0"/>
        <w:ind w:left="450" w:right="-810"/>
        <w:rPr>
          <w:b/>
          <w:bCs/>
          <w:u w:val="single"/>
        </w:rPr>
      </w:pPr>
    </w:p>
    <w:p w14:paraId="257871D2" w14:textId="77777777" w:rsidR="00400A02" w:rsidRDefault="00400A02" w:rsidP="004637B0">
      <w:pPr>
        <w:spacing w:after="0"/>
        <w:ind w:left="450" w:right="-810"/>
        <w:rPr>
          <w:b/>
          <w:bCs/>
          <w:u w:val="single"/>
        </w:rPr>
      </w:pPr>
    </w:p>
    <w:p w14:paraId="2EDA85C6" w14:textId="77777777" w:rsidR="00400A02" w:rsidRDefault="00400A02" w:rsidP="004637B0">
      <w:pPr>
        <w:spacing w:after="0"/>
        <w:ind w:left="450" w:right="-810"/>
        <w:rPr>
          <w:b/>
          <w:bCs/>
          <w:u w:val="single"/>
        </w:rPr>
      </w:pPr>
    </w:p>
    <w:p w14:paraId="1EB9FC4C" w14:textId="77777777" w:rsidR="00400A02" w:rsidRDefault="00400A02" w:rsidP="004637B0">
      <w:pPr>
        <w:spacing w:after="0"/>
        <w:ind w:left="450" w:right="-810"/>
        <w:rPr>
          <w:b/>
          <w:bCs/>
          <w:u w:val="single"/>
        </w:rPr>
      </w:pPr>
    </w:p>
    <w:p w14:paraId="78D6FFD6" w14:textId="77777777" w:rsidR="00400A02" w:rsidRPr="007C1A7E" w:rsidRDefault="00400A02" w:rsidP="00C3211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</w:t>
      </w:r>
      <w:r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6B21B5FE" w14:textId="77777777" w:rsidR="00400A02" w:rsidRDefault="00400A02" w:rsidP="00400A0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3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>
        <w:rPr>
          <w:rFonts w:eastAsia="Times New Roman" w:cstheme="minorHAnsi"/>
          <w:b/>
          <w:color w:val="181717"/>
          <w:sz w:val="28"/>
          <w:szCs w:val="28"/>
        </w:rPr>
        <w:t>Engine Condition Diagnosis</w:t>
      </w:r>
    </w:p>
    <w:p w14:paraId="074FB7DB" w14:textId="77777777" w:rsidR="00400A02" w:rsidRPr="00DF2F45" w:rsidRDefault="00400A02" w:rsidP="00400A0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14FFF89D" w14:textId="77777777" w:rsidR="00400A02" w:rsidRDefault="00400A02" w:rsidP="00400A02">
      <w:pPr>
        <w:spacing w:after="0"/>
        <w:ind w:left="450" w:right="-810"/>
        <w:jc w:val="center"/>
        <w:rPr>
          <w:b/>
          <w:bCs/>
          <w:u w:val="single"/>
        </w:rPr>
      </w:pPr>
    </w:p>
    <w:p w14:paraId="5A6115F2" w14:textId="77777777" w:rsidR="00400A02" w:rsidRDefault="00400A02" w:rsidP="004637B0">
      <w:pPr>
        <w:spacing w:after="0"/>
        <w:ind w:left="450" w:right="-810"/>
        <w:rPr>
          <w:b/>
          <w:bCs/>
          <w:u w:val="single"/>
        </w:rPr>
      </w:pPr>
    </w:p>
    <w:p w14:paraId="0B1471B9" w14:textId="3AF1694A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38A1945" w14:textId="77777777" w:rsidR="002B7AE2" w:rsidRDefault="002B7AE2" w:rsidP="002B7AE2">
      <w:pPr>
        <w:spacing w:after="0"/>
        <w:ind w:left="450" w:right="-810"/>
      </w:pPr>
      <w:r w:rsidRPr="00460C4E">
        <w:t>1. Task Sheet:</w:t>
      </w:r>
      <w:r>
        <w:t xml:space="preserve"> </w:t>
      </w:r>
      <w:r w:rsidRPr="006233AF">
        <w:t>Engine Problem Analysis</w:t>
      </w:r>
    </w:p>
    <w:p w14:paraId="73F83D10" w14:textId="77777777" w:rsidR="002B7AE2" w:rsidRDefault="002B7AE2" w:rsidP="002B7AE2">
      <w:pPr>
        <w:spacing w:after="0"/>
        <w:ind w:left="450" w:right="-810"/>
      </w:pPr>
      <w:r>
        <w:t xml:space="preserve">2. </w:t>
      </w:r>
      <w:r w:rsidRPr="00460C4E">
        <w:t>Task Sheet:</w:t>
      </w:r>
      <w:r>
        <w:t xml:space="preserve"> </w:t>
      </w:r>
      <w:r w:rsidRPr="006233AF">
        <w:t>Fluid Leakage Detection</w:t>
      </w:r>
    </w:p>
    <w:p w14:paraId="154B7637" w14:textId="77777777" w:rsidR="002B7AE2" w:rsidRDefault="002B7AE2" w:rsidP="002B7AE2">
      <w:pPr>
        <w:spacing w:after="0"/>
        <w:ind w:left="450" w:right="-810"/>
      </w:pPr>
      <w:r>
        <w:t xml:space="preserve">3. </w:t>
      </w:r>
      <w:r w:rsidRPr="00460C4E">
        <w:t>Task Sheet:</w:t>
      </w:r>
      <w:r>
        <w:t xml:space="preserve"> </w:t>
      </w:r>
      <w:r w:rsidRPr="006233AF">
        <w:t>Engine Noise and Vibration Diagnosis</w:t>
      </w:r>
    </w:p>
    <w:p w14:paraId="0B02E8EF" w14:textId="77777777" w:rsidR="002B7AE2" w:rsidRDefault="002B7AE2" w:rsidP="002B7AE2">
      <w:pPr>
        <w:spacing w:after="0"/>
        <w:ind w:left="450" w:right="-810"/>
      </w:pPr>
      <w:r>
        <w:t xml:space="preserve">4. </w:t>
      </w:r>
      <w:r w:rsidRPr="00460C4E">
        <w:t>Task Sheet:</w:t>
      </w:r>
      <w:r>
        <w:t xml:space="preserve"> </w:t>
      </w:r>
      <w:r w:rsidRPr="006233AF">
        <w:t>Vacuum Testing</w:t>
      </w:r>
    </w:p>
    <w:p w14:paraId="09AEE135" w14:textId="77777777" w:rsidR="002B7AE2" w:rsidRDefault="002B7AE2" w:rsidP="002B7AE2">
      <w:pPr>
        <w:spacing w:after="0"/>
        <w:ind w:left="450" w:right="-810"/>
      </w:pPr>
      <w:r>
        <w:t xml:space="preserve">5. </w:t>
      </w:r>
      <w:r w:rsidRPr="00460C4E">
        <w:t>Task Sheet:</w:t>
      </w:r>
      <w:r>
        <w:t xml:space="preserve"> </w:t>
      </w:r>
      <w:r w:rsidRPr="006233AF">
        <w:t>Cylinder Power Balance Tests</w:t>
      </w:r>
    </w:p>
    <w:p w14:paraId="15027391" w14:textId="77777777" w:rsidR="002B7AE2" w:rsidRDefault="002B7AE2" w:rsidP="002B7AE2">
      <w:pPr>
        <w:spacing w:after="0"/>
        <w:ind w:left="450" w:right="-810"/>
      </w:pPr>
      <w:r>
        <w:t xml:space="preserve">6. </w:t>
      </w:r>
      <w:r w:rsidRPr="00460C4E">
        <w:t>Task Sheet:</w:t>
      </w:r>
      <w:r>
        <w:t xml:space="preserve"> </w:t>
      </w:r>
      <w:r w:rsidRPr="00400A02">
        <w:t>Compression Testing</w:t>
      </w:r>
    </w:p>
    <w:p w14:paraId="1A1835D4" w14:textId="77777777" w:rsidR="002B7AE2" w:rsidRDefault="002B7AE2" w:rsidP="002B7AE2">
      <w:pPr>
        <w:spacing w:after="0"/>
        <w:ind w:left="450" w:right="-810"/>
      </w:pPr>
      <w:r>
        <w:t xml:space="preserve">7. </w:t>
      </w:r>
      <w:r w:rsidRPr="00460C4E">
        <w:t>Task Sheet:</w:t>
      </w:r>
      <w:r>
        <w:t xml:space="preserve"> </w:t>
      </w:r>
      <w:r w:rsidRPr="00400A02">
        <w:t>Cylinder Leakage Test</w:t>
      </w:r>
    </w:p>
    <w:p w14:paraId="2DD5C9AD" w14:textId="77777777" w:rsidR="002B7AE2" w:rsidRDefault="002B7AE2" w:rsidP="002B7AE2">
      <w:pPr>
        <w:spacing w:after="0"/>
        <w:ind w:left="450" w:right="-810"/>
      </w:pPr>
      <w:r>
        <w:t xml:space="preserve">8. </w:t>
      </w:r>
      <w:r w:rsidRPr="00460C4E">
        <w:t>Task Sheet:</w:t>
      </w:r>
      <w:r>
        <w:t xml:space="preserve"> </w:t>
      </w:r>
      <w:r w:rsidRPr="00400A02">
        <w:t>Oil Pressure Measurement</w:t>
      </w:r>
    </w:p>
    <w:p w14:paraId="386D3F1F" w14:textId="26FED537" w:rsidR="002B7AE2" w:rsidRDefault="002B7AE2" w:rsidP="002B7AE2">
      <w:pPr>
        <w:spacing w:after="0"/>
        <w:ind w:left="450" w:right="-810"/>
      </w:pPr>
      <w:r>
        <w:t xml:space="preserve">9. </w:t>
      </w:r>
      <w:r w:rsidRPr="00201F84">
        <w:t>Crossword Puzzle and Word Search</w:t>
      </w:r>
      <w:r w:rsidRPr="00DF2F45">
        <w:t xml:space="preserve"> </w:t>
      </w:r>
    </w:p>
    <w:p w14:paraId="6E8407A3" w14:textId="036B52C0" w:rsidR="00DF2F45" w:rsidRPr="00CD3CBB" w:rsidRDefault="00DF2F45" w:rsidP="00984324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 w:rsidRPr="00201F84"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483BA5D" w14:textId="189BCF2D" w:rsidR="006E3E4F" w:rsidRPr="00F319DF" w:rsidRDefault="00DF2F45" w:rsidP="00F319DF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4077D0E5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6CAF00BA" w14:textId="77777777" w:rsidR="000F331F" w:rsidRDefault="000F331F" w:rsidP="007979D0">
      <w:pPr>
        <w:spacing w:after="0"/>
        <w:ind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4FCCC4EF" w:rsidR="00CD3CBB" w:rsidRDefault="00CD3CBB" w:rsidP="004637B0">
      <w:pPr>
        <w:spacing w:after="0"/>
        <w:ind w:left="450" w:right="-810"/>
      </w:pPr>
    </w:p>
    <w:p w14:paraId="7DABDF2F" w14:textId="459E1BFD" w:rsidR="008500B8" w:rsidRDefault="008500B8" w:rsidP="004637B0">
      <w:pPr>
        <w:spacing w:after="0"/>
        <w:ind w:left="450" w:right="-810"/>
      </w:pPr>
    </w:p>
    <w:p w14:paraId="5DA493F2" w14:textId="0DCC9F5B" w:rsidR="008500B8" w:rsidRDefault="008500B8" w:rsidP="004637B0">
      <w:pPr>
        <w:spacing w:after="0"/>
        <w:ind w:left="450" w:right="-810"/>
      </w:pPr>
    </w:p>
    <w:p w14:paraId="7E0A23DF" w14:textId="660F1C98" w:rsidR="008500B8" w:rsidRDefault="008500B8" w:rsidP="004637B0">
      <w:pPr>
        <w:spacing w:after="0"/>
        <w:ind w:left="450" w:right="-810"/>
      </w:pPr>
    </w:p>
    <w:p w14:paraId="6CC8D359" w14:textId="6F60FF41" w:rsidR="008500B8" w:rsidRDefault="008500B8" w:rsidP="004637B0">
      <w:pPr>
        <w:spacing w:after="0"/>
        <w:ind w:left="450" w:right="-810"/>
      </w:pPr>
    </w:p>
    <w:p w14:paraId="772D5F9D" w14:textId="22BA05BE" w:rsidR="008500B8" w:rsidRDefault="008500B8" w:rsidP="004637B0">
      <w:pPr>
        <w:spacing w:after="0"/>
        <w:ind w:left="450" w:right="-810"/>
      </w:pPr>
    </w:p>
    <w:p w14:paraId="557B1FAA" w14:textId="6F7AAE32" w:rsidR="008500B8" w:rsidRDefault="008500B8" w:rsidP="004637B0">
      <w:pPr>
        <w:spacing w:after="0"/>
        <w:ind w:left="450" w:right="-810"/>
      </w:pPr>
    </w:p>
    <w:p w14:paraId="5079B484" w14:textId="77777777" w:rsidR="008500B8" w:rsidRDefault="008500B8" w:rsidP="004637B0">
      <w:pPr>
        <w:spacing w:after="0"/>
        <w:ind w:left="450" w:right="-810"/>
      </w:pPr>
    </w:p>
    <w:p w14:paraId="6534C542" w14:textId="34807328" w:rsidR="006E3E4F" w:rsidRDefault="006E3E4F" w:rsidP="004637B0">
      <w:pPr>
        <w:spacing w:after="0"/>
        <w:ind w:left="450" w:right="-810"/>
      </w:pPr>
    </w:p>
    <w:p w14:paraId="3ECE9AE0" w14:textId="77777777" w:rsidR="006E3E4F" w:rsidRDefault="006E3E4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6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EB5C6" w14:textId="77777777" w:rsidR="00E01224" w:rsidRDefault="00E01224" w:rsidP="00E43A7A">
      <w:pPr>
        <w:spacing w:after="0" w:line="240" w:lineRule="auto"/>
      </w:pPr>
      <w:r>
        <w:separator/>
      </w:r>
    </w:p>
  </w:endnote>
  <w:endnote w:type="continuationSeparator" w:id="0">
    <w:p w14:paraId="66ED406A" w14:textId="77777777" w:rsidR="00E01224" w:rsidRDefault="00E0122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C5F2D" w14:textId="77777777" w:rsidR="00E01224" w:rsidRDefault="00E01224" w:rsidP="00E43A7A">
      <w:pPr>
        <w:spacing w:after="0" w:line="240" w:lineRule="auto"/>
      </w:pPr>
      <w:r>
        <w:separator/>
      </w:r>
    </w:p>
  </w:footnote>
  <w:footnote w:type="continuationSeparator" w:id="0">
    <w:p w14:paraId="40FB70B0" w14:textId="77777777" w:rsidR="00E01224" w:rsidRDefault="00E0122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2DC"/>
    <w:multiLevelType w:val="hybridMultilevel"/>
    <w:tmpl w:val="ACE43D62"/>
    <w:lvl w:ilvl="0" w:tplc="6B82B35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1"/>
  </w:num>
  <w:num w:numId="2" w16cid:durableId="1267927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gFAD2sg4otAAAA"/>
  </w:docVars>
  <w:rsids>
    <w:rsidRoot w:val="00DF2F45"/>
    <w:rsid w:val="00002F88"/>
    <w:rsid w:val="00016515"/>
    <w:rsid w:val="0002588E"/>
    <w:rsid w:val="00032C74"/>
    <w:rsid w:val="000522AD"/>
    <w:rsid w:val="00055EAD"/>
    <w:rsid w:val="00077286"/>
    <w:rsid w:val="000907DE"/>
    <w:rsid w:val="000A505B"/>
    <w:rsid w:val="000B274A"/>
    <w:rsid w:val="000C6FB2"/>
    <w:rsid w:val="000E2805"/>
    <w:rsid w:val="000E2C6C"/>
    <w:rsid w:val="000F331F"/>
    <w:rsid w:val="00102079"/>
    <w:rsid w:val="00104D4F"/>
    <w:rsid w:val="001101D6"/>
    <w:rsid w:val="001120AE"/>
    <w:rsid w:val="0011718F"/>
    <w:rsid w:val="00123D4E"/>
    <w:rsid w:val="001306D1"/>
    <w:rsid w:val="00133D25"/>
    <w:rsid w:val="00136257"/>
    <w:rsid w:val="00163607"/>
    <w:rsid w:val="001B0057"/>
    <w:rsid w:val="001C4C5F"/>
    <w:rsid w:val="001C6DF4"/>
    <w:rsid w:val="001D570B"/>
    <w:rsid w:val="001E6BE6"/>
    <w:rsid w:val="001F7A1E"/>
    <w:rsid w:val="00201F84"/>
    <w:rsid w:val="00250C2D"/>
    <w:rsid w:val="0025315D"/>
    <w:rsid w:val="00267515"/>
    <w:rsid w:val="00275323"/>
    <w:rsid w:val="0029253C"/>
    <w:rsid w:val="0029759D"/>
    <w:rsid w:val="002B3DC6"/>
    <w:rsid w:val="002B7AE2"/>
    <w:rsid w:val="002B7FEB"/>
    <w:rsid w:val="002D4193"/>
    <w:rsid w:val="002F7EC6"/>
    <w:rsid w:val="003300A5"/>
    <w:rsid w:val="00332C58"/>
    <w:rsid w:val="003839DB"/>
    <w:rsid w:val="003A74C2"/>
    <w:rsid w:val="003D0578"/>
    <w:rsid w:val="003D61B6"/>
    <w:rsid w:val="003E21DC"/>
    <w:rsid w:val="003E4F27"/>
    <w:rsid w:val="003F20A8"/>
    <w:rsid w:val="00400A02"/>
    <w:rsid w:val="0040292E"/>
    <w:rsid w:val="004120D5"/>
    <w:rsid w:val="00424171"/>
    <w:rsid w:val="00431A46"/>
    <w:rsid w:val="00460C4E"/>
    <w:rsid w:val="004637B0"/>
    <w:rsid w:val="0046428C"/>
    <w:rsid w:val="00464DF1"/>
    <w:rsid w:val="00480673"/>
    <w:rsid w:val="00480C2D"/>
    <w:rsid w:val="004826F6"/>
    <w:rsid w:val="004921DA"/>
    <w:rsid w:val="00492E83"/>
    <w:rsid w:val="00496AA1"/>
    <w:rsid w:val="004A17EE"/>
    <w:rsid w:val="004B09AC"/>
    <w:rsid w:val="004C6DEE"/>
    <w:rsid w:val="004D0C75"/>
    <w:rsid w:val="005274BD"/>
    <w:rsid w:val="005447B3"/>
    <w:rsid w:val="00547AF6"/>
    <w:rsid w:val="00575A22"/>
    <w:rsid w:val="005868EC"/>
    <w:rsid w:val="00587ECD"/>
    <w:rsid w:val="005B2BD0"/>
    <w:rsid w:val="005C2A5C"/>
    <w:rsid w:val="005E3067"/>
    <w:rsid w:val="005E770C"/>
    <w:rsid w:val="00602988"/>
    <w:rsid w:val="00621507"/>
    <w:rsid w:val="006233AF"/>
    <w:rsid w:val="00631709"/>
    <w:rsid w:val="00635EA7"/>
    <w:rsid w:val="00641B95"/>
    <w:rsid w:val="00642E5D"/>
    <w:rsid w:val="00643D46"/>
    <w:rsid w:val="00662A68"/>
    <w:rsid w:val="00676351"/>
    <w:rsid w:val="00687AE4"/>
    <w:rsid w:val="00692749"/>
    <w:rsid w:val="00695F27"/>
    <w:rsid w:val="00696D9C"/>
    <w:rsid w:val="00696F56"/>
    <w:rsid w:val="006A6F49"/>
    <w:rsid w:val="006B3E32"/>
    <w:rsid w:val="006E34D7"/>
    <w:rsid w:val="006E3E4F"/>
    <w:rsid w:val="00723978"/>
    <w:rsid w:val="007636D7"/>
    <w:rsid w:val="007817C6"/>
    <w:rsid w:val="00785C52"/>
    <w:rsid w:val="00794705"/>
    <w:rsid w:val="00795CC6"/>
    <w:rsid w:val="007979D0"/>
    <w:rsid w:val="007C16D5"/>
    <w:rsid w:val="007C1A7E"/>
    <w:rsid w:val="007E007A"/>
    <w:rsid w:val="007E52A8"/>
    <w:rsid w:val="007F2757"/>
    <w:rsid w:val="007F3244"/>
    <w:rsid w:val="00805916"/>
    <w:rsid w:val="008253C6"/>
    <w:rsid w:val="00836169"/>
    <w:rsid w:val="008418CC"/>
    <w:rsid w:val="008500B8"/>
    <w:rsid w:val="0085332D"/>
    <w:rsid w:val="00853A19"/>
    <w:rsid w:val="00886A1E"/>
    <w:rsid w:val="00891036"/>
    <w:rsid w:val="00892203"/>
    <w:rsid w:val="008A6DDB"/>
    <w:rsid w:val="008C0707"/>
    <w:rsid w:val="008C34E2"/>
    <w:rsid w:val="008C353E"/>
    <w:rsid w:val="008E1A59"/>
    <w:rsid w:val="008F46C1"/>
    <w:rsid w:val="008F7E07"/>
    <w:rsid w:val="00917D20"/>
    <w:rsid w:val="009268E1"/>
    <w:rsid w:val="0092799E"/>
    <w:rsid w:val="0096477C"/>
    <w:rsid w:val="0096607D"/>
    <w:rsid w:val="009701DC"/>
    <w:rsid w:val="00974A08"/>
    <w:rsid w:val="00984324"/>
    <w:rsid w:val="00984DE8"/>
    <w:rsid w:val="009913D9"/>
    <w:rsid w:val="009A3B38"/>
    <w:rsid w:val="009C6286"/>
    <w:rsid w:val="009C69F8"/>
    <w:rsid w:val="009D2A57"/>
    <w:rsid w:val="009D4174"/>
    <w:rsid w:val="009E77DF"/>
    <w:rsid w:val="009F0CBF"/>
    <w:rsid w:val="009F3062"/>
    <w:rsid w:val="00A02FE5"/>
    <w:rsid w:val="00A041F9"/>
    <w:rsid w:val="00A23857"/>
    <w:rsid w:val="00A57566"/>
    <w:rsid w:val="00A64AD2"/>
    <w:rsid w:val="00A764B2"/>
    <w:rsid w:val="00A868F1"/>
    <w:rsid w:val="00AB5A3D"/>
    <w:rsid w:val="00AD289A"/>
    <w:rsid w:val="00B07DAB"/>
    <w:rsid w:val="00B14144"/>
    <w:rsid w:val="00B25CBC"/>
    <w:rsid w:val="00B26AC2"/>
    <w:rsid w:val="00B52BE8"/>
    <w:rsid w:val="00B614AC"/>
    <w:rsid w:val="00B67969"/>
    <w:rsid w:val="00B723D2"/>
    <w:rsid w:val="00B95B75"/>
    <w:rsid w:val="00B95E0E"/>
    <w:rsid w:val="00B97438"/>
    <w:rsid w:val="00B97E57"/>
    <w:rsid w:val="00BA3D3F"/>
    <w:rsid w:val="00BB1DB0"/>
    <w:rsid w:val="00BB427E"/>
    <w:rsid w:val="00BB438C"/>
    <w:rsid w:val="00BE7115"/>
    <w:rsid w:val="00C15C66"/>
    <w:rsid w:val="00C161A4"/>
    <w:rsid w:val="00C17017"/>
    <w:rsid w:val="00C219DD"/>
    <w:rsid w:val="00C22D90"/>
    <w:rsid w:val="00C26B27"/>
    <w:rsid w:val="00C32111"/>
    <w:rsid w:val="00C327F7"/>
    <w:rsid w:val="00C368FE"/>
    <w:rsid w:val="00C3797A"/>
    <w:rsid w:val="00C542ED"/>
    <w:rsid w:val="00C82643"/>
    <w:rsid w:val="00CA1EC5"/>
    <w:rsid w:val="00CA63ED"/>
    <w:rsid w:val="00CA6B44"/>
    <w:rsid w:val="00CB4BE1"/>
    <w:rsid w:val="00CC06DE"/>
    <w:rsid w:val="00CD3CBB"/>
    <w:rsid w:val="00CE74E6"/>
    <w:rsid w:val="00D1707A"/>
    <w:rsid w:val="00D372C4"/>
    <w:rsid w:val="00D5075B"/>
    <w:rsid w:val="00D524C5"/>
    <w:rsid w:val="00D61617"/>
    <w:rsid w:val="00D640F8"/>
    <w:rsid w:val="00D64A2B"/>
    <w:rsid w:val="00D823DF"/>
    <w:rsid w:val="00DA1A6E"/>
    <w:rsid w:val="00DA491F"/>
    <w:rsid w:val="00DB6C2A"/>
    <w:rsid w:val="00DD7C5A"/>
    <w:rsid w:val="00DF2F45"/>
    <w:rsid w:val="00E00C64"/>
    <w:rsid w:val="00E01224"/>
    <w:rsid w:val="00E10A37"/>
    <w:rsid w:val="00E202C9"/>
    <w:rsid w:val="00E32B86"/>
    <w:rsid w:val="00E356EB"/>
    <w:rsid w:val="00E4311A"/>
    <w:rsid w:val="00E43A7A"/>
    <w:rsid w:val="00E47952"/>
    <w:rsid w:val="00E55225"/>
    <w:rsid w:val="00E76BB3"/>
    <w:rsid w:val="00E9309E"/>
    <w:rsid w:val="00EA23BC"/>
    <w:rsid w:val="00EA7C0B"/>
    <w:rsid w:val="00EB3806"/>
    <w:rsid w:val="00EC2C3A"/>
    <w:rsid w:val="00EE1D61"/>
    <w:rsid w:val="00F008E4"/>
    <w:rsid w:val="00F2511E"/>
    <w:rsid w:val="00F25410"/>
    <w:rsid w:val="00F269F0"/>
    <w:rsid w:val="00F26DC1"/>
    <w:rsid w:val="00F319DF"/>
    <w:rsid w:val="00F753A6"/>
    <w:rsid w:val="00F94AFA"/>
    <w:rsid w:val="00FC06DD"/>
    <w:rsid w:val="00FC4EAD"/>
    <w:rsid w:val="00FD2564"/>
    <w:rsid w:val="00FF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A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1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2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7</cp:revision>
  <cp:lastPrinted>2022-04-15T18:22:00Z</cp:lastPrinted>
  <dcterms:created xsi:type="dcterms:W3CDTF">2019-12-09T16:24:00Z</dcterms:created>
  <dcterms:modified xsi:type="dcterms:W3CDTF">2023-07-24T15:57:00Z</dcterms:modified>
</cp:coreProperties>
</file>